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BC80F" w14:textId="385C7324" w:rsidR="00AB466B" w:rsidRPr="00D87C52" w:rsidRDefault="00A314F7" w:rsidP="00AA2B7E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(TEMPLATE) </w:t>
      </w:r>
      <w:r w:rsidR="00AB466B" w:rsidRPr="00D87C52">
        <w:rPr>
          <w:rFonts w:ascii="Times New Roman" w:hAnsi="Times New Roman" w:cs="Times New Roman"/>
          <w:sz w:val="40"/>
          <w:szCs w:val="40"/>
        </w:rPr>
        <w:t xml:space="preserve">Title of your </w:t>
      </w:r>
      <w:r w:rsidR="00AB466B">
        <w:rPr>
          <w:rFonts w:ascii="Times New Roman" w:hAnsi="Times New Roman" w:cs="Times New Roman"/>
          <w:sz w:val="40"/>
          <w:szCs w:val="40"/>
        </w:rPr>
        <w:t>WIP</w:t>
      </w:r>
      <w:r w:rsidR="00AB466B" w:rsidRPr="00D87C52">
        <w:rPr>
          <w:rFonts w:ascii="Times New Roman" w:hAnsi="Times New Roman" w:cs="Times New Roman"/>
          <w:sz w:val="40"/>
          <w:szCs w:val="40"/>
        </w:rPr>
        <w:t xml:space="preserve"> </w:t>
      </w:r>
      <w:r w:rsidR="00AB466B">
        <w:rPr>
          <w:rFonts w:ascii="Times New Roman" w:hAnsi="Times New Roman" w:cs="Times New Roman"/>
          <w:sz w:val="40"/>
          <w:szCs w:val="40"/>
        </w:rPr>
        <w:t>Poster</w:t>
      </w:r>
    </w:p>
    <w:p w14:paraId="5A66D631" w14:textId="77777777" w:rsidR="00AB466B" w:rsidRPr="00576EC3" w:rsidRDefault="00AB466B" w:rsidP="00AB466B">
      <w:pPr>
        <w:pStyle w:val="ALISETitle"/>
      </w:pPr>
    </w:p>
    <w:p w14:paraId="363401A0" w14:textId="77777777" w:rsidR="00AB466B" w:rsidRPr="009A642E" w:rsidRDefault="00AB466B" w:rsidP="00AB466B">
      <w:pPr>
        <w:jc w:val="center"/>
        <w:rPr>
          <w:rFonts w:ascii="Times New Roman" w:eastAsia="Times New Roman" w:hAnsi="Times New Roman" w:cs="Times New Roman"/>
          <w:sz w:val="24"/>
          <w:szCs w:val="28"/>
          <w:vertAlign w:val="superscript"/>
        </w:rPr>
      </w:pPr>
      <w:r w:rsidRPr="009A642E">
        <w:rPr>
          <w:rFonts w:ascii="Times New Roman" w:eastAsia="Times New Roman" w:hAnsi="Times New Roman" w:cs="Times New Roman"/>
          <w:sz w:val="24"/>
          <w:szCs w:val="28"/>
        </w:rPr>
        <w:t xml:space="preserve">FirstName </w:t>
      </w: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</w:rPr>
        <w:t>LastName</w:t>
      </w:r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a</w:t>
      </w:r>
      <w:proofErr w:type="spellEnd"/>
      <w:r w:rsidRPr="009A642E">
        <w:rPr>
          <w:rFonts w:ascii="Times New Roman" w:eastAsia="Times New Roman" w:hAnsi="Times New Roman" w:cs="Times New Roman"/>
          <w:sz w:val="24"/>
          <w:szCs w:val="28"/>
        </w:rPr>
        <w:t xml:space="preserve">, FirstName </w:t>
      </w: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</w:rPr>
        <w:t>Lastname</w:t>
      </w:r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b</w:t>
      </w:r>
      <w:proofErr w:type="spellEnd"/>
      <w:r w:rsidRPr="009A642E">
        <w:rPr>
          <w:rFonts w:ascii="Times New Roman" w:eastAsia="Times New Roman" w:hAnsi="Times New Roman" w:cs="Times New Roman"/>
          <w:sz w:val="24"/>
          <w:szCs w:val="28"/>
        </w:rPr>
        <w:t xml:space="preserve">, FirstName </w:t>
      </w: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</w:rPr>
        <w:t>LastName</w:t>
      </w:r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c</w:t>
      </w:r>
      <w:proofErr w:type="spellEnd"/>
    </w:p>
    <w:p w14:paraId="042F1937" w14:textId="77777777" w:rsidR="00AB466B" w:rsidRPr="009A642E" w:rsidRDefault="00AB466B" w:rsidP="00AB466B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a</w:t>
      </w:r>
      <w:r w:rsidRPr="009A642E">
        <w:rPr>
          <w:rFonts w:ascii="Times New Roman" w:eastAsia="Times New Roman" w:hAnsi="Times New Roman" w:cs="Times New Roman"/>
          <w:sz w:val="24"/>
          <w:szCs w:val="28"/>
        </w:rPr>
        <w:t>Affiliation</w:t>
      </w:r>
      <w:proofErr w:type="spellEnd"/>
      <w:r w:rsidRPr="009A642E">
        <w:rPr>
          <w:rFonts w:ascii="Times New Roman" w:eastAsia="Times New Roman" w:hAnsi="Times New Roman" w:cs="Times New Roman"/>
          <w:sz w:val="24"/>
          <w:szCs w:val="28"/>
        </w:rPr>
        <w:t>, Country (Please spell out affiliation and list full name of country)</w:t>
      </w:r>
    </w:p>
    <w:p w14:paraId="1DE70E67" w14:textId="77777777" w:rsidR="00AB466B" w:rsidRPr="009A642E" w:rsidRDefault="00AB466B" w:rsidP="00AB466B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b</w:t>
      </w:r>
      <w:r w:rsidRPr="009A642E">
        <w:rPr>
          <w:rFonts w:ascii="Times New Roman" w:eastAsia="Times New Roman" w:hAnsi="Times New Roman" w:cs="Times New Roman"/>
          <w:sz w:val="24"/>
          <w:szCs w:val="28"/>
        </w:rPr>
        <w:t>Affiliation</w:t>
      </w:r>
      <w:proofErr w:type="spellEnd"/>
      <w:r w:rsidRPr="009A642E">
        <w:rPr>
          <w:rFonts w:ascii="Times New Roman" w:eastAsia="Times New Roman" w:hAnsi="Times New Roman" w:cs="Times New Roman"/>
          <w:sz w:val="24"/>
          <w:szCs w:val="28"/>
        </w:rPr>
        <w:t>, Country (Please spell out affiliation and list full name of country)</w:t>
      </w:r>
    </w:p>
    <w:p w14:paraId="44203A78" w14:textId="77777777" w:rsidR="00AB466B" w:rsidRPr="009A642E" w:rsidRDefault="00AB466B" w:rsidP="00AB466B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c</w:t>
      </w:r>
      <w:r w:rsidRPr="009A642E">
        <w:rPr>
          <w:rFonts w:ascii="Times New Roman" w:eastAsia="Times New Roman" w:hAnsi="Times New Roman" w:cs="Times New Roman"/>
          <w:sz w:val="24"/>
          <w:szCs w:val="28"/>
        </w:rPr>
        <w:t>Affiliation</w:t>
      </w:r>
      <w:proofErr w:type="spellEnd"/>
      <w:r w:rsidRPr="009A642E">
        <w:rPr>
          <w:rFonts w:ascii="Times New Roman" w:eastAsia="Times New Roman" w:hAnsi="Times New Roman" w:cs="Times New Roman"/>
          <w:sz w:val="24"/>
          <w:szCs w:val="28"/>
        </w:rPr>
        <w:t>, Country (Please spell out affiliation and list full name of country)</w:t>
      </w:r>
    </w:p>
    <w:p w14:paraId="236FD826" w14:textId="77777777" w:rsidR="00AB466B" w:rsidRPr="009A642E" w:rsidRDefault="00AB466B" w:rsidP="00AB466B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r w:rsidRPr="009A642E">
        <w:rPr>
          <w:rFonts w:ascii="Times New Roman" w:eastAsia="Times New Roman" w:hAnsi="Times New Roman" w:cs="Times New Roman"/>
          <w:sz w:val="24"/>
          <w:szCs w:val="28"/>
        </w:rPr>
        <w:t>email@email.edu, email@email.edu, email@email.edu</w:t>
      </w:r>
    </w:p>
    <w:p w14:paraId="14C3F962" w14:textId="77777777" w:rsidR="00AB466B" w:rsidRPr="00576EC3" w:rsidRDefault="00AB466B" w:rsidP="00AB466B">
      <w:pPr>
        <w:jc w:val="center"/>
        <w:rPr>
          <w:rFonts w:ascii="Times New Roman" w:eastAsia="Times New Roman" w:hAnsi="Times New Roman" w:cs="Times New Roman"/>
          <w:szCs w:val="24"/>
        </w:rPr>
      </w:pPr>
    </w:p>
    <w:p w14:paraId="3D42D455" w14:textId="77777777" w:rsidR="00AB466B" w:rsidRPr="004E0099" w:rsidRDefault="00AB466B" w:rsidP="00AB466B">
      <w:pPr>
        <w:pStyle w:val="Title"/>
        <w:rPr>
          <w:rFonts w:ascii="Times New Roman" w:hAnsi="Times New Roman" w:cs="Times New Roman"/>
          <w:sz w:val="24"/>
          <w:szCs w:val="24"/>
        </w:rPr>
      </w:pPr>
      <w:r w:rsidRPr="004E0099">
        <w:rPr>
          <w:rFonts w:ascii="Times New Roman" w:hAnsi="Times New Roman" w:cs="Times New Roman"/>
          <w:sz w:val="24"/>
          <w:szCs w:val="24"/>
        </w:rPr>
        <w:t>ABSTRACT</w:t>
      </w:r>
    </w:p>
    <w:p w14:paraId="5A024A0B" w14:textId="7A9C8BD1" w:rsidR="00AB466B" w:rsidRDefault="00972064" w:rsidP="00AB466B">
      <w:pPr>
        <w:adjustRightInd w:val="0"/>
        <w:snapToGrid w:val="0"/>
        <w:ind w:firstLine="720"/>
        <w:rPr>
          <w:rFonts w:ascii="Times New Roman" w:hAnsi="Times New Roman" w:cs="Times New Roman"/>
          <w:sz w:val="24"/>
          <w:szCs w:val="24"/>
        </w:rPr>
      </w:pPr>
      <w:r w:rsidRPr="00BD480C">
        <w:rPr>
          <w:rFonts w:ascii="Times New Roman" w:hAnsi="Times New Roman" w:cs="Times New Roman"/>
          <w:sz w:val="24"/>
          <w:szCs w:val="24"/>
        </w:rPr>
        <w:t>This is your abstract text. Abstracts should be 150-250 words in length. Please use Times New Roman, single-spaced, and indent the first line by 0.5 inches.</w:t>
      </w:r>
    </w:p>
    <w:p w14:paraId="62ACC12B" w14:textId="77777777" w:rsidR="00972064" w:rsidRPr="004E0099" w:rsidRDefault="00972064" w:rsidP="00AB466B">
      <w:pPr>
        <w:adjustRightInd w:val="0"/>
        <w:snapToGrid w:val="0"/>
        <w:ind w:firstLine="720"/>
        <w:rPr>
          <w:rFonts w:ascii="Times New Roman" w:hAnsi="Times New Roman" w:cs="Times New Roman"/>
          <w:sz w:val="24"/>
          <w:szCs w:val="24"/>
        </w:rPr>
      </w:pPr>
    </w:p>
    <w:p w14:paraId="24DF69DB" w14:textId="77777777" w:rsidR="00AB466B" w:rsidRPr="004E0099" w:rsidRDefault="00AB466B" w:rsidP="00AB466B">
      <w:pPr>
        <w:pStyle w:val="Heading1"/>
        <w:adjustRightInd w:val="0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r w:rsidRPr="004E0099">
        <w:rPr>
          <w:rFonts w:ascii="Times New Roman" w:hAnsi="Times New Roman" w:cs="Times New Roman"/>
          <w:sz w:val="24"/>
          <w:szCs w:val="24"/>
        </w:rPr>
        <w:t xml:space="preserve">ALISE RESEARCH TAXONOMY TOPICS </w:t>
      </w:r>
    </w:p>
    <w:p w14:paraId="29ECB294" w14:textId="77777777" w:rsidR="00AB466B" w:rsidRPr="004E0099" w:rsidRDefault="00AB466B" w:rsidP="00AB466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8B9E32" w14:textId="77777777" w:rsidR="00AB466B" w:rsidRPr="004E0099" w:rsidRDefault="00AB466B" w:rsidP="00AB466B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 w:rsidRPr="004E0099">
        <w:rPr>
          <w:rFonts w:ascii="Times New Roman" w:hAnsi="Times New Roman" w:cs="Times New Roman"/>
          <w:sz w:val="24"/>
          <w:szCs w:val="24"/>
        </w:rPr>
        <w:t>topic1; topic2; topic3; topic4; topic5.</w:t>
      </w:r>
    </w:p>
    <w:p w14:paraId="1F40DA7A" w14:textId="77777777" w:rsidR="00AB466B" w:rsidRPr="004E0099" w:rsidRDefault="00AB466B" w:rsidP="00AB466B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14:paraId="160A4CF8" w14:textId="77777777" w:rsidR="00AB466B" w:rsidRPr="004E0099" w:rsidRDefault="00AB466B" w:rsidP="00AB466B">
      <w:pPr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E0099">
        <w:rPr>
          <w:rFonts w:ascii="Times New Roman" w:hAnsi="Times New Roman" w:cs="Times New Roman"/>
          <w:b/>
          <w:sz w:val="24"/>
          <w:szCs w:val="24"/>
        </w:rPr>
        <w:t>AUTHOR KEYWORDS</w:t>
      </w:r>
    </w:p>
    <w:p w14:paraId="243786FC" w14:textId="77777777" w:rsidR="00AB466B" w:rsidRPr="004E0099" w:rsidRDefault="00AB466B" w:rsidP="00AB466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423091" w14:textId="77777777" w:rsidR="00AB466B" w:rsidRPr="004E0099" w:rsidRDefault="00AB466B" w:rsidP="00AB466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0099">
        <w:rPr>
          <w:rFonts w:ascii="Times New Roman" w:hAnsi="Times New Roman" w:cs="Times New Roman"/>
          <w:sz w:val="24"/>
          <w:szCs w:val="24"/>
        </w:rPr>
        <w:t>keyword1; keyword2; keyword3; keyword4; keyword5.</w:t>
      </w:r>
    </w:p>
    <w:p w14:paraId="634DD4EF" w14:textId="77777777" w:rsidR="00AB466B" w:rsidRPr="004E0099" w:rsidRDefault="00AB466B" w:rsidP="00AB466B">
      <w:pPr>
        <w:rPr>
          <w:rFonts w:ascii="Times New Roman" w:eastAsia="Libre Franklin" w:hAnsi="Times New Roman" w:cs="Times New Roman"/>
          <w:sz w:val="24"/>
          <w:szCs w:val="24"/>
          <w:highlight w:val="green"/>
        </w:rPr>
      </w:pPr>
    </w:p>
    <w:p w14:paraId="3BEEBFC0" w14:textId="77777777" w:rsidR="00AB466B" w:rsidRPr="00B25DCD" w:rsidRDefault="00AB466B" w:rsidP="00AB466B">
      <w:pPr>
        <w:rPr>
          <w:rFonts w:ascii="Times New Roman" w:eastAsia="Libre Franklin" w:hAnsi="Times New Roman" w:cs="Times New Roman"/>
          <w:b/>
          <w:sz w:val="24"/>
          <w:szCs w:val="24"/>
        </w:rPr>
      </w:pPr>
    </w:p>
    <w:p w14:paraId="513EEF68" w14:textId="77777777" w:rsidR="00AB466B" w:rsidRPr="009A642E" w:rsidRDefault="00AB466B" w:rsidP="00AB466B">
      <w:pPr>
        <w:rPr>
          <w:rFonts w:ascii="Times New Roman" w:eastAsia="Libre Franklin" w:hAnsi="Times New Roman" w:cs="Times New Roman"/>
          <w:sz w:val="28"/>
          <w:szCs w:val="28"/>
          <w:highlight w:val="green"/>
        </w:rPr>
      </w:pPr>
    </w:p>
    <w:p w14:paraId="73A3DAC2" w14:textId="77777777" w:rsidR="00AB466B" w:rsidRPr="0069799C" w:rsidRDefault="00AB466B" w:rsidP="0069799C"/>
    <w:sectPr w:rsidR="00AB466B" w:rsidRPr="0069799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10368"/>
    <w:multiLevelType w:val="multilevel"/>
    <w:tmpl w:val="AB4AA4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3F1074C"/>
    <w:multiLevelType w:val="hybridMultilevel"/>
    <w:tmpl w:val="43822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22584133">
    <w:abstractNumId w:val="0"/>
  </w:num>
  <w:num w:numId="2" w16cid:durableId="128062359">
    <w:abstractNumId w:val="1"/>
  </w:num>
  <w:num w:numId="3" w16cid:durableId="573676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ISJgaWxpaG5hYW5ko6SsGpxcWZ+XkgBWa1AMiUtJQsAAAA"/>
  </w:docVars>
  <w:rsids>
    <w:rsidRoot w:val="00BA382B"/>
    <w:rsid w:val="000558D3"/>
    <w:rsid w:val="000B2165"/>
    <w:rsid w:val="001C0FE8"/>
    <w:rsid w:val="001F08F7"/>
    <w:rsid w:val="002F2CE6"/>
    <w:rsid w:val="003D2F0B"/>
    <w:rsid w:val="003F3446"/>
    <w:rsid w:val="003F4731"/>
    <w:rsid w:val="00442857"/>
    <w:rsid w:val="004754FE"/>
    <w:rsid w:val="00547847"/>
    <w:rsid w:val="00555773"/>
    <w:rsid w:val="00565C9C"/>
    <w:rsid w:val="005E020D"/>
    <w:rsid w:val="00620880"/>
    <w:rsid w:val="00644204"/>
    <w:rsid w:val="0069799C"/>
    <w:rsid w:val="006E5E54"/>
    <w:rsid w:val="007B2EE9"/>
    <w:rsid w:val="00805475"/>
    <w:rsid w:val="008360AC"/>
    <w:rsid w:val="008745C9"/>
    <w:rsid w:val="008833D7"/>
    <w:rsid w:val="008E5B3A"/>
    <w:rsid w:val="00916C71"/>
    <w:rsid w:val="00933F77"/>
    <w:rsid w:val="00972064"/>
    <w:rsid w:val="00987361"/>
    <w:rsid w:val="0099639C"/>
    <w:rsid w:val="00A314F7"/>
    <w:rsid w:val="00AA2B7E"/>
    <w:rsid w:val="00AA6EB9"/>
    <w:rsid w:val="00AB466B"/>
    <w:rsid w:val="00B3587C"/>
    <w:rsid w:val="00BA382B"/>
    <w:rsid w:val="00BA67ED"/>
    <w:rsid w:val="00BF5B89"/>
    <w:rsid w:val="00C01238"/>
    <w:rsid w:val="00C01FC2"/>
    <w:rsid w:val="00D0513C"/>
    <w:rsid w:val="00D13E7E"/>
    <w:rsid w:val="00D8316C"/>
    <w:rsid w:val="00DF5589"/>
    <w:rsid w:val="00E914AC"/>
    <w:rsid w:val="00EE206B"/>
    <w:rsid w:val="00F416B4"/>
    <w:rsid w:val="00F95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78E78"/>
  <w15:docId w15:val="{A6025533-98A8-4FA1-92F3-D32785B4B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6D3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D30"/>
    <w:rPr>
      <w:rFonts w:ascii="Times New Roman" w:hAnsi="Times New Roman" w:cs="Times New Roman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0DA9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E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E54"/>
    <w:rPr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565C9C"/>
    <w:rPr>
      <w:b/>
      <w:sz w:val="72"/>
      <w:szCs w:val="72"/>
    </w:rPr>
  </w:style>
  <w:style w:type="paragraph" w:customStyle="1" w:styleId="ALISETitle">
    <w:name w:val="ALISE_Title"/>
    <w:basedOn w:val="Title"/>
    <w:link w:val="ALISETitleChar"/>
    <w:rsid w:val="00565C9C"/>
    <w:pPr>
      <w:keepNext w:val="0"/>
      <w:keepLines w:val="0"/>
      <w:spacing w:before="0" w:after="0" w:line="240" w:lineRule="auto"/>
      <w:contextualSpacing/>
      <w:jc w:val="center"/>
    </w:pPr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customStyle="1" w:styleId="ALISETitleChar">
    <w:name w:val="ALISE_Title Char"/>
    <w:basedOn w:val="TitleChar"/>
    <w:link w:val="ALISETitle"/>
    <w:rsid w:val="00565C9C"/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6979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8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RHHE9dwvwgQnXmirGvUbQDUOqPQ==">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613</Characters>
  <Application>Microsoft Office Word</Application>
  <DocSecurity>0</DocSecurity>
  <Lines>16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Sara Aldrich</cp:lastModifiedBy>
  <cp:revision>2</cp:revision>
  <dcterms:created xsi:type="dcterms:W3CDTF">2022-12-29T18:31:00Z</dcterms:created>
  <dcterms:modified xsi:type="dcterms:W3CDTF">2022-12-29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a93c25432ba108fb60ba0c837493e79ec7e1b734c98e3928296e6d65896b2d</vt:lpwstr>
  </property>
</Properties>
</file>